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CA42" w14:textId="77777777" w:rsidR="00F25864" w:rsidRPr="00E35B0A" w:rsidRDefault="00F25864" w:rsidP="00F25864">
      <w:pPr>
        <w:rPr>
          <w:b/>
        </w:rPr>
      </w:pPr>
      <w:r w:rsidRPr="003C3F40">
        <w:rPr>
          <w:b/>
        </w:rPr>
        <w:t>APPENDIX A</w:t>
      </w:r>
      <w:r>
        <w:rPr>
          <w:b/>
        </w:rPr>
        <w:t>: SPRINT DOCUMENTATION TEMPLATE</w:t>
      </w:r>
    </w:p>
    <w:tbl>
      <w:tblPr>
        <w:tblStyle w:val="TableGrid"/>
        <w:tblW w:w="0" w:type="auto"/>
        <w:tblLook w:val="04A0" w:firstRow="1" w:lastRow="0" w:firstColumn="1" w:lastColumn="0" w:noHBand="0" w:noVBand="1"/>
      </w:tblPr>
      <w:tblGrid>
        <w:gridCol w:w="2547"/>
        <w:gridCol w:w="6469"/>
      </w:tblGrid>
      <w:tr w:rsidR="00F25864" w14:paraId="63FE2C6F" w14:textId="77777777" w:rsidTr="00294C7E">
        <w:tc>
          <w:tcPr>
            <w:tcW w:w="9016" w:type="dxa"/>
            <w:gridSpan w:val="2"/>
          </w:tcPr>
          <w:p w14:paraId="3560F75B" w14:textId="77777777" w:rsidR="00F25864" w:rsidRPr="00E35B0A" w:rsidRDefault="00F25864" w:rsidP="00294C7E">
            <w:pPr>
              <w:pStyle w:val="ListParagraph"/>
              <w:numPr>
                <w:ilvl w:val="0"/>
                <w:numId w:val="3"/>
              </w:numPr>
              <w:spacing w:before="40" w:after="40"/>
              <w:rPr>
                <w:b/>
              </w:rPr>
            </w:pPr>
            <w:r w:rsidRPr="00E35B0A">
              <w:rPr>
                <w:b/>
              </w:rPr>
              <w:t>Summary data</w:t>
            </w:r>
          </w:p>
        </w:tc>
      </w:tr>
      <w:tr w:rsidR="00F25864" w14:paraId="06371082" w14:textId="77777777" w:rsidTr="00294C7E">
        <w:tc>
          <w:tcPr>
            <w:tcW w:w="2547" w:type="dxa"/>
          </w:tcPr>
          <w:p w14:paraId="28FB8F05" w14:textId="77777777" w:rsidR="00F25864" w:rsidRDefault="00F25864" w:rsidP="00294C7E">
            <w:pPr>
              <w:spacing w:before="40" w:after="40"/>
            </w:pPr>
            <w:r>
              <w:t>Team number</w:t>
            </w:r>
          </w:p>
        </w:tc>
        <w:tc>
          <w:tcPr>
            <w:tcW w:w="6469" w:type="dxa"/>
          </w:tcPr>
          <w:p w14:paraId="55AA6D7C" w14:textId="736AFD8A" w:rsidR="00F25864" w:rsidRDefault="00F25864" w:rsidP="00294C7E">
            <w:pPr>
              <w:spacing w:before="40" w:after="40"/>
            </w:pPr>
            <w:r>
              <w:t>39</w:t>
            </w:r>
          </w:p>
        </w:tc>
      </w:tr>
      <w:tr w:rsidR="00F25864" w14:paraId="12CAC25B" w14:textId="77777777" w:rsidTr="00294C7E">
        <w:tc>
          <w:tcPr>
            <w:tcW w:w="2547" w:type="dxa"/>
          </w:tcPr>
          <w:p w14:paraId="0980F245" w14:textId="77777777" w:rsidR="00F25864" w:rsidRDefault="00F25864" w:rsidP="00294C7E">
            <w:pPr>
              <w:spacing w:before="40" w:after="40"/>
            </w:pPr>
            <w:r>
              <w:t>Sprint technical lead(s)</w:t>
            </w:r>
          </w:p>
        </w:tc>
        <w:tc>
          <w:tcPr>
            <w:tcW w:w="6469" w:type="dxa"/>
          </w:tcPr>
          <w:p w14:paraId="32DAE688" w14:textId="77777777" w:rsidR="00F25864" w:rsidRDefault="00F25864" w:rsidP="00294C7E">
            <w:pPr>
              <w:spacing w:before="40" w:after="40"/>
            </w:pPr>
          </w:p>
        </w:tc>
      </w:tr>
      <w:tr w:rsidR="00F25864" w14:paraId="44DC8F2D" w14:textId="77777777" w:rsidTr="00294C7E">
        <w:tc>
          <w:tcPr>
            <w:tcW w:w="2547" w:type="dxa"/>
          </w:tcPr>
          <w:p w14:paraId="078ED376" w14:textId="77777777" w:rsidR="00F25864" w:rsidRDefault="00F25864" w:rsidP="00294C7E">
            <w:pPr>
              <w:spacing w:before="40" w:after="40"/>
            </w:pPr>
            <w:r>
              <w:t>Sprint start date</w:t>
            </w:r>
          </w:p>
        </w:tc>
        <w:tc>
          <w:tcPr>
            <w:tcW w:w="6469" w:type="dxa"/>
          </w:tcPr>
          <w:p w14:paraId="0D530467" w14:textId="7761359D" w:rsidR="00F25864" w:rsidRDefault="00F550DC" w:rsidP="00294C7E">
            <w:pPr>
              <w:spacing w:before="40" w:after="40"/>
            </w:pPr>
            <w:r>
              <w:t>11/3</w:t>
            </w:r>
          </w:p>
        </w:tc>
      </w:tr>
      <w:tr w:rsidR="00F25864" w14:paraId="4B69D130" w14:textId="77777777" w:rsidTr="00294C7E">
        <w:tc>
          <w:tcPr>
            <w:tcW w:w="2547" w:type="dxa"/>
          </w:tcPr>
          <w:p w14:paraId="5C6D8E2F" w14:textId="77777777" w:rsidR="00F25864" w:rsidRDefault="00F25864" w:rsidP="00294C7E">
            <w:pPr>
              <w:spacing w:before="40" w:after="40"/>
            </w:pPr>
            <w:r>
              <w:t>Sprint end date</w:t>
            </w:r>
          </w:p>
        </w:tc>
        <w:tc>
          <w:tcPr>
            <w:tcW w:w="6469" w:type="dxa"/>
          </w:tcPr>
          <w:p w14:paraId="71F47CEF" w14:textId="78D6D099" w:rsidR="00F25864" w:rsidRDefault="00F550DC" w:rsidP="00294C7E">
            <w:pPr>
              <w:spacing w:before="40" w:after="40"/>
            </w:pPr>
            <w:r>
              <w:t>18/3</w:t>
            </w:r>
          </w:p>
        </w:tc>
      </w:tr>
    </w:tbl>
    <w:p w14:paraId="358AFBB9" w14:textId="77777777" w:rsidR="00F25864" w:rsidRDefault="00F25864" w:rsidP="00F25864"/>
    <w:p w14:paraId="2FE7C784" w14:textId="77777777" w:rsidR="00F25864" w:rsidRPr="00E35B0A" w:rsidRDefault="00F25864" w:rsidP="00F25864">
      <w:pPr>
        <w:rPr>
          <w:i/>
        </w:rPr>
      </w:pPr>
      <w:r w:rsidRPr="0052361B">
        <w:rPr>
          <w:i/>
        </w:rPr>
        <w:t>The technical lead may vary from one sprint to the next. This is down to how you collectively organise your team.</w:t>
      </w:r>
    </w:p>
    <w:tbl>
      <w:tblPr>
        <w:tblStyle w:val="TableGrid"/>
        <w:tblW w:w="0" w:type="auto"/>
        <w:tblLook w:val="04A0" w:firstRow="1" w:lastRow="0" w:firstColumn="1" w:lastColumn="0" w:noHBand="0" w:noVBand="1"/>
      </w:tblPr>
      <w:tblGrid>
        <w:gridCol w:w="4508"/>
        <w:gridCol w:w="4508"/>
      </w:tblGrid>
      <w:tr w:rsidR="00F25864" w14:paraId="0216F651" w14:textId="77777777" w:rsidTr="00294C7E">
        <w:tc>
          <w:tcPr>
            <w:tcW w:w="9016" w:type="dxa"/>
            <w:gridSpan w:val="2"/>
          </w:tcPr>
          <w:p w14:paraId="69DDEE97" w14:textId="77777777" w:rsidR="00F25864" w:rsidRPr="00E35B0A" w:rsidRDefault="00F25864" w:rsidP="00294C7E">
            <w:pPr>
              <w:pStyle w:val="ListParagraph"/>
              <w:numPr>
                <w:ilvl w:val="0"/>
                <w:numId w:val="3"/>
              </w:numPr>
              <w:spacing w:before="40" w:after="40"/>
              <w:rPr>
                <w:b/>
              </w:rPr>
            </w:pPr>
            <w:r w:rsidRPr="00E35B0A">
              <w:rPr>
                <w:b/>
              </w:rPr>
              <w:t>Individual key contributions</w:t>
            </w:r>
          </w:p>
        </w:tc>
      </w:tr>
      <w:tr w:rsidR="00F25864" w14:paraId="7EBC9549" w14:textId="77777777" w:rsidTr="00294C7E">
        <w:tc>
          <w:tcPr>
            <w:tcW w:w="4508" w:type="dxa"/>
          </w:tcPr>
          <w:p w14:paraId="45F444A3" w14:textId="77777777" w:rsidR="00F25864" w:rsidRPr="003C3F40" w:rsidRDefault="00F25864" w:rsidP="00294C7E">
            <w:pPr>
              <w:spacing w:before="40" w:after="40"/>
              <w:rPr>
                <w:b/>
              </w:rPr>
            </w:pPr>
            <w:r w:rsidRPr="003C3F40">
              <w:rPr>
                <w:b/>
              </w:rPr>
              <w:t>Team member</w:t>
            </w:r>
          </w:p>
        </w:tc>
        <w:tc>
          <w:tcPr>
            <w:tcW w:w="4508" w:type="dxa"/>
          </w:tcPr>
          <w:p w14:paraId="46F9F86F" w14:textId="77777777" w:rsidR="00F25864" w:rsidRPr="003C3F40" w:rsidRDefault="00F25864" w:rsidP="00294C7E">
            <w:pPr>
              <w:spacing w:before="40" w:after="40"/>
              <w:rPr>
                <w:b/>
              </w:rPr>
            </w:pPr>
            <w:r w:rsidRPr="003C3F40">
              <w:rPr>
                <w:b/>
              </w:rPr>
              <w:t>Key contribution(s)</w:t>
            </w:r>
          </w:p>
        </w:tc>
      </w:tr>
      <w:tr w:rsidR="00F25864" w14:paraId="6BB68355" w14:textId="77777777" w:rsidTr="00294C7E">
        <w:tc>
          <w:tcPr>
            <w:tcW w:w="4508" w:type="dxa"/>
          </w:tcPr>
          <w:p w14:paraId="23B7FEFE" w14:textId="3D807ED0" w:rsidR="00F25864" w:rsidRDefault="00F550DC" w:rsidP="00294C7E">
            <w:pPr>
              <w:spacing w:before="40" w:after="40"/>
            </w:pPr>
            <w:r>
              <w:t>Sam</w:t>
            </w:r>
            <w:r w:rsidR="005546EF">
              <w:t xml:space="preserve"> Banks</w:t>
            </w:r>
          </w:p>
        </w:tc>
        <w:tc>
          <w:tcPr>
            <w:tcW w:w="4508" w:type="dxa"/>
          </w:tcPr>
          <w:p w14:paraId="64BE1849" w14:textId="4E2157B1" w:rsidR="00F25864" w:rsidRDefault="00F550DC" w:rsidP="00294C7E">
            <w:pPr>
              <w:spacing w:before="40" w:after="40"/>
            </w:pPr>
            <w:r>
              <w:t>Writing the code for the board</w:t>
            </w:r>
          </w:p>
        </w:tc>
      </w:tr>
      <w:tr w:rsidR="00F25864" w14:paraId="734C99E7" w14:textId="77777777" w:rsidTr="00294C7E">
        <w:tc>
          <w:tcPr>
            <w:tcW w:w="4508" w:type="dxa"/>
          </w:tcPr>
          <w:p w14:paraId="53D93369" w14:textId="6D7D185A" w:rsidR="00F25864" w:rsidRDefault="005546EF" w:rsidP="00294C7E">
            <w:pPr>
              <w:spacing w:before="40" w:after="40"/>
            </w:pPr>
            <w:r>
              <w:t xml:space="preserve">Lim </w:t>
            </w:r>
            <w:proofErr w:type="spellStart"/>
            <w:r w:rsidR="00E67E50">
              <w:t>Geonwoo</w:t>
            </w:r>
            <w:proofErr w:type="spellEnd"/>
          </w:p>
        </w:tc>
        <w:tc>
          <w:tcPr>
            <w:tcW w:w="4508" w:type="dxa"/>
          </w:tcPr>
          <w:p w14:paraId="4E9633C3" w14:textId="3A43B218" w:rsidR="00F25864" w:rsidRDefault="005546EF" w:rsidP="00294C7E">
            <w:pPr>
              <w:spacing w:before="40" w:after="40"/>
            </w:pPr>
            <w:r>
              <w:t>Writing the code for the board</w:t>
            </w:r>
          </w:p>
        </w:tc>
      </w:tr>
      <w:tr w:rsidR="00F25864" w14:paraId="4B0DFC7A" w14:textId="77777777" w:rsidTr="00294C7E">
        <w:tc>
          <w:tcPr>
            <w:tcW w:w="4508" w:type="dxa"/>
          </w:tcPr>
          <w:p w14:paraId="5CB9197E" w14:textId="0FAE22F9" w:rsidR="00F25864" w:rsidRDefault="005546EF" w:rsidP="00294C7E">
            <w:pPr>
              <w:spacing w:before="40" w:after="40"/>
            </w:pPr>
            <w:r>
              <w:t>Arya</w:t>
            </w:r>
            <w:r w:rsidR="00763427">
              <w:t xml:space="preserve"> </w:t>
            </w:r>
            <w:proofErr w:type="spellStart"/>
            <w:r w:rsidR="00763427">
              <w:t>Diznabi</w:t>
            </w:r>
            <w:proofErr w:type="spellEnd"/>
          </w:p>
        </w:tc>
        <w:tc>
          <w:tcPr>
            <w:tcW w:w="4508" w:type="dxa"/>
          </w:tcPr>
          <w:p w14:paraId="4413EA3D" w14:textId="52141AE9" w:rsidR="00F25864" w:rsidRDefault="005546EF" w:rsidP="00294C7E">
            <w:pPr>
              <w:spacing w:before="40" w:after="40"/>
            </w:pPr>
            <w:r>
              <w:t>Writing the code for the board</w:t>
            </w:r>
          </w:p>
        </w:tc>
      </w:tr>
      <w:tr w:rsidR="00F25864" w14:paraId="22708239" w14:textId="77777777" w:rsidTr="00294C7E">
        <w:tc>
          <w:tcPr>
            <w:tcW w:w="4508" w:type="dxa"/>
          </w:tcPr>
          <w:p w14:paraId="729BB7BF" w14:textId="291EFE0A" w:rsidR="00F25864" w:rsidRDefault="005546EF" w:rsidP="00294C7E">
            <w:pPr>
              <w:spacing w:before="40" w:after="40"/>
            </w:pPr>
            <w:r>
              <w:t xml:space="preserve">Lee </w:t>
            </w:r>
            <w:proofErr w:type="spellStart"/>
            <w:r>
              <w:t>Dohyun</w:t>
            </w:r>
            <w:proofErr w:type="spellEnd"/>
          </w:p>
        </w:tc>
        <w:tc>
          <w:tcPr>
            <w:tcW w:w="4508" w:type="dxa"/>
          </w:tcPr>
          <w:p w14:paraId="5AE51C03" w14:textId="32068A50" w:rsidR="00F25864" w:rsidRDefault="00F25864" w:rsidP="00294C7E">
            <w:pPr>
              <w:spacing w:before="40" w:after="40"/>
            </w:pPr>
          </w:p>
        </w:tc>
      </w:tr>
      <w:tr w:rsidR="005546EF" w14:paraId="4DFA6164" w14:textId="77777777" w:rsidTr="00294C7E">
        <w:tc>
          <w:tcPr>
            <w:tcW w:w="4508" w:type="dxa"/>
          </w:tcPr>
          <w:p w14:paraId="51408418" w14:textId="5DD474EF" w:rsidR="005546EF" w:rsidRDefault="005546EF" w:rsidP="005546EF">
            <w:pPr>
              <w:spacing w:before="40" w:after="40"/>
            </w:pPr>
            <w:r>
              <w:t xml:space="preserve">Humza </w:t>
            </w:r>
            <w:proofErr w:type="spellStart"/>
            <w:r w:rsidRPr="005546EF">
              <w:t>Satti</w:t>
            </w:r>
            <w:proofErr w:type="spellEnd"/>
          </w:p>
        </w:tc>
        <w:tc>
          <w:tcPr>
            <w:tcW w:w="4508" w:type="dxa"/>
          </w:tcPr>
          <w:p w14:paraId="3318802F" w14:textId="598976E8" w:rsidR="005546EF" w:rsidRDefault="005546EF" w:rsidP="005546EF">
            <w:pPr>
              <w:spacing w:before="40" w:after="40"/>
            </w:pPr>
            <w:r>
              <w:t xml:space="preserve">UML design </w:t>
            </w:r>
          </w:p>
        </w:tc>
      </w:tr>
      <w:tr w:rsidR="005546EF" w14:paraId="04C34AA5" w14:textId="77777777" w:rsidTr="00294C7E">
        <w:tc>
          <w:tcPr>
            <w:tcW w:w="4508" w:type="dxa"/>
          </w:tcPr>
          <w:p w14:paraId="19771CC3" w14:textId="6A5B9198" w:rsidR="005546EF" w:rsidRDefault="005546EF" w:rsidP="005546EF">
            <w:pPr>
              <w:spacing w:before="40" w:after="40"/>
            </w:pPr>
            <w:proofErr w:type="spellStart"/>
            <w:r>
              <w:t>Saif</w:t>
            </w:r>
            <w:proofErr w:type="spellEnd"/>
            <w:r>
              <w:t xml:space="preserve"> </w:t>
            </w:r>
            <w:proofErr w:type="spellStart"/>
            <w:r>
              <w:t>Zuqaili</w:t>
            </w:r>
            <w:proofErr w:type="spellEnd"/>
          </w:p>
        </w:tc>
        <w:tc>
          <w:tcPr>
            <w:tcW w:w="4508" w:type="dxa"/>
          </w:tcPr>
          <w:p w14:paraId="099719BE" w14:textId="625E8618" w:rsidR="005546EF" w:rsidRDefault="005546EF" w:rsidP="005546EF">
            <w:pPr>
              <w:spacing w:before="40" w:after="40"/>
            </w:pPr>
            <w:r>
              <w:t xml:space="preserve">UML design </w:t>
            </w:r>
          </w:p>
        </w:tc>
      </w:tr>
      <w:tr w:rsidR="005546EF" w14:paraId="626B35C6" w14:textId="77777777" w:rsidTr="00294C7E">
        <w:tc>
          <w:tcPr>
            <w:tcW w:w="4508" w:type="dxa"/>
          </w:tcPr>
          <w:p w14:paraId="52A7CF93" w14:textId="5228E30D" w:rsidR="005546EF" w:rsidRDefault="005546EF" w:rsidP="005546EF">
            <w:pPr>
              <w:spacing w:before="40" w:after="40"/>
            </w:pPr>
            <w:proofErr w:type="spellStart"/>
            <w:r>
              <w:t>Subsin</w:t>
            </w:r>
            <w:proofErr w:type="spellEnd"/>
            <w:r w:rsidR="00763427">
              <w:t xml:space="preserve"> </w:t>
            </w:r>
            <w:proofErr w:type="spellStart"/>
            <w:r w:rsidR="00763427" w:rsidRPr="00763427">
              <w:t>Sriprasert</w:t>
            </w:r>
            <w:proofErr w:type="spellEnd"/>
          </w:p>
        </w:tc>
        <w:tc>
          <w:tcPr>
            <w:tcW w:w="4508" w:type="dxa"/>
          </w:tcPr>
          <w:p w14:paraId="0AD32CD2" w14:textId="605DBD6C" w:rsidR="005546EF" w:rsidRDefault="005546EF" w:rsidP="005546EF">
            <w:pPr>
              <w:spacing w:before="40" w:after="40"/>
            </w:pPr>
            <w:r>
              <w:t>UML design</w:t>
            </w:r>
          </w:p>
        </w:tc>
      </w:tr>
      <w:tr w:rsidR="005546EF" w14:paraId="59AE94F6" w14:textId="77777777" w:rsidTr="00294C7E">
        <w:tc>
          <w:tcPr>
            <w:tcW w:w="4508" w:type="dxa"/>
          </w:tcPr>
          <w:p w14:paraId="58A0B858" w14:textId="13B41ADE" w:rsidR="005546EF" w:rsidRDefault="005546EF" w:rsidP="005546EF">
            <w:pPr>
              <w:spacing w:before="40" w:after="40"/>
            </w:pPr>
            <w:r>
              <w:t>Nishan</w:t>
            </w:r>
            <w:r w:rsidR="00763427">
              <w:t xml:space="preserve"> </w:t>
            </w:r>
            <w:proofErr w:type="spellStart"/>
            <w:r w:rsidR="00763427" w:rsidRPr="00763427">
              <w:t>Deivendranbose</w:t>
            </w:r>
            <w:proofErr w:type="spellEnd"/>
          </w:p>
        </w:tc>
        <w:tc>
          <w:tcPr>
            <w:tcW w:w="4508" w:type="dxa"/>
          </w:tcPr>
          <w:p w14:paraId="28CCF3B8" w14:textId="77777777" w:rsidR="005546EF" w:rsidRDefault="005546EF" w:rsidP="005546EF">
            <w:pPr>
              <w:spacing w:before="40" w:after="40"/>
            </w:pP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294C7E">
        <w:tc>
          <w:tcPr>
            <w:tcW w:w="9016" w:type="dxa"/>
          </w:tcPr>
          <w:p w14:paraId="0807BBD7" w14:textId="77777777" w:rsidR="00F25864" w:rsidRPr="00E35B0A" w:rsidRDefault="00F25864" w:rsidP="00294C7E">
            <w:pPr>
              <w:pStyle w:val="ListParagraph"/>
              <w:numPr>
                <w:ilvl w:val="0"/>
                <w:numId w:val="3"/>
              </w:numPr>
              <w:spacing w:before="40" w:after="40"/>
              <w:rPr>
                <w:b/>
              </w:rPr>
            </w:pPr>
            <w:r w:rsidRPr="00E35B0A">
              <w:rPr>
                <w:b/>
              </w:rPr>
              <w:t>User stories / task cards</w:t>
            </w:r>
          </w:p>
          <w:p w14:paraId="2BBDEB38" w14:textId="77777777" w:rsidR="00F25864" w:rsidRDefault="00F25864" w:rsidP="00294C7E">
            <w:pPr>
              <w:spacing w:before="40" w:after="40"/>
            </w:pPr>
          </w:p>
        </w:tc>
      </w:tr>
      <w:tr w:rsidR="00F25864" w14:paraId="779E81EA" w14:textId="77777777" w:rsidTr="00294C7E">
        <w:tc>
          <w:tcPr>
            <w:tcW w:w="9016" w:type="dxa"/>
          </w:tcPr>
          <w:p w14:paraId="04A37587" w14:textId="5501B7EC" w:rsidR="00F25864" w:rsidRDefault="00F25864" w:rsidP="00F25864">
            <w:pPr>
              <w:pStyle w:val="ListParagraph"/>
              <w:numPr>
                <w:ilvl w:val="0"/>
                <w:numId w:val="4"/>
              </w:numPr>
              <w:spacing w:before="40" w:after="40"/>
            </w:pPr>
            <w:r>
              <w:t>Create a board with rooms, spaces, and positions of the players.</w:t>
            </w:r>
          </w:p>
          <w:p w14:paraId="0DE0796A" w14:textId="4E2391F2" w:rsidR="00F25864" w:rsidRDefault="00F25864" w:rsidP="00F25864">
            <w:pPr>
              <w:pStyle w:val="ListParagraph"/>
              <w:numPr>
                <w:ilvl w:val="0"/>
                <w:numId w:val="4"/>
              </w:numPr>
              <w:spacing w:before="40" w:after="40"/>
            </w:pPr>
            <w:r>
              <w:t>Create a way to show the players while moving on the board</w:t>
            </w: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294C7E">
        <w:tc>
          <w:tcPr>
            <w:tcW w:w="9016" w:type="dxa"/>
          </w:tcPr>
          <w:p w14:paraId="4CA7AC0A" w14:textId="60F77684" w:rsidR="00F25864" w:rsidRPr="00E35B0A" w:rsidRDefault="00FB3A07" w:rsidP="00294C7E">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294C7E">
            <w:pPr>
              <w:spacing w:before="40" w:after="40"/>
            </w:pPr>
          </w:p>
        </w:tc>
      </w:tr>
      <w:tr w:rsidR="00F25864" w14:paraId="3ED2DF4A" w14:textId="77777777" w:rsidTr="00294C7E">
        <w:tc>
          <w:tcPr>
            <w:tcW w:w="9016" w:type="dxa"/>
          </w:tcPr>
          <w:p w14:paraId="12B786F8" w14:textId="3918873F" w:rsidR="00F25864" w:rsidRDefault="008C033C" w:rsidP="00FB3A07">
            <w:pPr>
              <w:pStyle w:val="ListParagraph"/>
              <w:numPr>
                <w:ilvl w:val="0"/>
                <w:numId w:val="5"/>
              </w:numPr>
              <w:spacing w:before="40" w:after="40"/>
            </w:pPr>
            <w:r>
              <w:t xml:space="preserve">The board is the ground floor of Archers </w:t>
            </w:r>
            <w:r w:rsidR="00BD617F">
              <w:t>Avenue.</w:t>
            </w:r>
          </w:p>
          <w:p w14:paraId="09F95F8A" w14:textId="32C9AAB8" w:rsidR="00BD617F" w:rsidRDefault="006A7D58" w:rsidP="00FB3A07">
            <w:pPr>
              <w:pStyle w:val="ListParagraph"/>
              <w:numPr>
                <w:ilvl w:val="0"/>
                <w:numId w:val="5"/>
              </w:numPr>
              <w:spacing w:before="40" w:after="40"/>
            </w:pPr>
            <w:r>
              <w:t xml:space="preserve">The board will be loaded at </w:t>
            </w:r>
            <w:r w:rsidR="005258FF">
              <w:t>start up</w:t>
            </w:r>
            <w:r>
              <w:t xml:space="preserve"> from external </w:t>
            </w:r>
            <w:r w:rsidR="005258FF">
              <w:t>file.</w:t>
            </w:r>
          </w:p>
        </w:tc>
      </w:tr>
    </w:tbl>
    <w:p w14:paraId="3ACCEF8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6F5FFADB" w14:textId="77777777" w:rsidTr="00294C7E">
        <w:tc>
          <w:tcPr>
            <w:tcW w:w="9016" w:type="dxa"/>
          </w:tcPr>
          <w:p w14:paraId="630DD91F" w14:textId="77777777" w:rsidR="00F25864" w:rsidRPr="00E35B0A" w:rsidRDefault="00F25864" w:rsidP="00294C7E">
            <w:pPr>
              <w:pStyle w:val="ListParagraph"/>
              <w:numPr>
                <w:ilvl w:val="0"/>
                <w:numId w:val="3"/>
              </w:numPr>
              <w:spacing w:before="40" w:after="40"/>
              <w:rPr>
                <w:b/>
              </w:rPr>
            </w:pPr>
            <w:r w:rsidRPr="00E35B0A">
              <w:rPr>
                <w:b/>
              </w:rPr>
              <w:t>Design</w:t>
            </w:r>
          </w:p>
          <w:p w14:paraId="254F5441" w14:textId="77777777" w:rsidR="00F25864" w:rsidRDefault="00F25864" w:rsidP="00294C7E">
            <w:pPr>
              <w:spacing w:before="40" w:after="40"/>
            </w:pPr>
          </w:p>
        </w:tc>
      </w:tr>
      <w:tr w:rsidR="00F25864" w14:paraId="27DF2F4C" w14:textId="77777777" w:rsidTr="00294C7E">
        <w:tc>
          <w:tcPr>
            <w:tcW w:w="9016" w:type="dxa"/>
          </w:tcPr>
          <w:p w14:paraId="50279B12" w14:textId="77777777" w:rsidR="00F25864" w:rsidRPr="00D073B9" w:rsidRDefault="00F25864" w:rsidP="00294C7E">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1A74D097" w14:textId="77777777" w:rsidR="00F25864" w:rsidRDefault="00F25864" w:rsidP="00294C7E">
            <w:pPr>
              <w:spacing w:before="40" w:after="40"/>
            </w:pPr>
          </w:p>
          <w:p w14:paraId="0E72FC89" w14:textId="77777777" w:rsidR="00F25864" w:rsidRDefault="00F25864" w:rsidP="00294C7E">
            <w:pPr>
              <w:spacing w:before="40" w:after="40"/>
            </w:pPr>
          </w:p>
          <w:p w14:paraId="6C4ED8C7" w14:textId="77777777" w:rsidR="00F25864" w:rsidRDefault="00F25864" w:rsidP="00294C7E">
            <w:pPr>
              <w:spacing w:before="40" w:after="40"/>
            </w:pP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294C7E">
        <w:tc>
          <w:tcPr>
            <w:tcW w:w="9016" w:type="dxa"/>
          </w:tcPr>
          <w:p w14:paraId="3D342E7A" w14:textId="77777777" w:rsidR="00F25864" w:rsidRPr="00E35B0A" w:rsidRDefault="00F25864" w:rsidP="00294C7E">
            <w:pPr>
              <w:pStyle w:val="ListParagraph"/>
              <w:numPr>
                <w:ilvl w:val="0"/>
                <w:numId w:val="3"/>
              </w:numPr>
              <w:spacing w:before="40" w:after="40"/>
              <w:rPr>
                <w:b/>
              </w:rPr>
            </w:pPr>
            <w:r w:rsidRPr="00E35B0A">
              <w:rPr>
                <w:b/>
              </w:rPr>
              <w:t>Test plan and evidence of testing</w:t>
            </w:r>
          </w:p>
          <w:p w14:paraId="15E7D670" w14:textId="77777777" w:rsidR="00F25864" w:rsidRDefault="00F25864" w:rsidP="00294C7E">
            <w:pPr>
              <w:spacing w:before="40" w:after="40"/>
            </w:pPr>
          </w:p>
        </w:tc>
      </w:tr>
      <w:tr w:rsidR="00F25864" w14:paraId="16E86D5D" w14:textId="77777777" w:rsidTr="00294C7E">
        <w:tc>
          <w:tcPr>
            <w:tcW w:w="9016" w:type="dxa"/>
          </w:tcPr>
          <w:p w14:paraId="5EB70694" w14:textId="77777777" w:rsidR="00F25864" w:rsidRDefault="00F25864" w:rsidP="00294C7E">
            <w:pPr>
              <w:spacing w:before="40" w:after="40"/>
              <w:rPr>
                <w:i/>
              </w:rPr>
            </w:pPr>
            <w:r>
              <w:rPr>
                <w:i/>
              </w:rPr>
              <w:t>You should consider:</w:t>
            </w:r>
          </w:p>
          <w:p w14:paraId="2E8447E3" w14:textId="77777777" w:rsidR="00F25864" w:rsidRDefault="00F25864" w:rsidP="00294C7E">
            <w:pPr>
              <w:spacing w:before="40" w:after="40"/>
              <w:rPr>
                <w:i/>
              </w:rPr>
            </w:pPr>
          </w:p>
          <w:p w14:paraId="23C6AD6D" w14:textId="77777777" w:rsidR="00F25864" w:rsidRPr="0052361B" w:rsidRDefault="00F25864" w:rsidP="00294C7E">
            <w:pPr>
              <w:pStyle w:val="ListParagraph"/>
              <w:numPr>
                <w:ilvl w:val="0"/>
                <w:numId w:val="1"/>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17F7FFE6" w14:textId="77777777" w:rsidR="00F25864" w:rsidRPr="0052361B" w:rsidRDefault="00F25864" w:rsidP="00294C7E">
            <w:pPr>
              <w:pStyle w:val="ListParagraph"/>
              <w:numPr>
                <w:ilvl w:val="0"/>
                <w:numId w:val="1"/>
              </w:numPr>
              <w:spacing w:before="40" w:after="40"/>
              <w:rPr>
                <w:i/>
              </w:rPr>
            </w:pPr>
            <w:r w:rsidRPr="0052361B">
              <w:rPr>
                <w:i/>
              </w:rPr>
              <w:t>System level testing – typically a human lead and documented test process that shows the prototype working as a whole entity.</w:t>
            </w:r>
          </w:p>
          <w:p w14:paraId="2020D11B" w14:textId="77777777" w:rsidR="00F25864" w:rsidRDefault="00F25864" w:rsidP="00294C7E">
            <w:pPr>
              <w:spacing w:before="40" w:after="40"/>
              <w:rPr>
                <w:i/>
              </w:rPr>
            </w:pPr>
          </w:p>
          <w:p w14:paraId="2602B547" w14:textId="77777777" w:rsidR="00F25864" w:rsidRDefault="00F25864" w:rsidP="00294C7E">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50F12EAC" w14:textId="77777777" w:rsidR="00F25864" w:rsidRPr="00D073B9" w:rsidRDefault="00F25864" w:rsidP="00294C7E">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4F985A12" w14:textId="77777777" w:rsidR="00F25864" w:rsidRDefault="00F25864" w:rsidP="00294C7E">
            <w:pPr>
              <w:spacing w:before="40" w:after="40"/>
            </w:pPr>
          </w:p>
          <w:p w14:paraId="22C4395C" w14:textId="77777777" w:rsidR="00F25864" w:rsidRDefault="00F25864" w:rsidP="00294C7E">
            <w:pPr>
              <w:spacing w:before="40" w:after="40"/>
            </w:pPr>
          </w:p>
          <w:p w14:paraId="5CD94993" w14:textId="77777777" w:rsidR="00F25864" w:rsidRDefault="00F25864" w:rsidP="00294C7E">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294C7E">
        <w:tc>
          <w:tcPr>
            <w:tcW w:w="9016" w:type="dxa"/>
          </w:tcPr>
          <w:p w14:paraId="502BE52A" w14:textId="77777777" w:rsidR="00F25864" w:rsidRPr="00E35B0A" w:rsidRDefault="00F25864" w:rsidP="00294C7E">
            <w:pPr>
              <w:pStyle w:val="ListParagraph"/>
              <w:numPr>
                <w:ilvl w:val="0"/>
                <w:numId w:val="3"/>
              </w:numPr>
              <w:spacing w:before="40" w:after="40"/>
              <w:rPr>
                <w:b/>
              </w:rPr>
            </w:pPr>
            <w:r w:rsidRPr="00E35B0A">
              <w:rPr>
                <w:b/>
              </w:rPr>
              <w:t>Summary of sprint</w:t>
            </w:r>
          </w:p>
          <w:p w14:paraId="3F036E13" w14:textId="77777777" w:rsidR="00F25864" w:rsidRDefault="00F25864" w:rsidP="00294C7E">
            <w:pPr>
              <w:spacing w:before="40" w:after="40"/>
            </w:pPr>
          </w:p>
        </w:tc>
      </w:tr>
      <w:tr w:rsidR="00F25864" w14:paraId="5B6FD994" w14:textId="77777777" w:rsidTr="00294C7E">
        <w:tc>
          <w:tcPr>
            <w:tcW w:w="9016" w:type="dxa"/>
          </w:tcPr>
          <w:p w14:paraId="57AEF884" w14:textId="77777777" w:rsidR="00F25864" w:rsidRDefault="00F25864" w:rsidP="00294C7E">
            <w:pPr>
              <w:spacing w:before="40" w:after="40"/>
              <w:rPr>
                <w:i/>
              </w:rPr>
            </w:pPr>
            <w:r>
              <w:rPr>
                <w:i/>
              </w:rPr>
              <w:t>You should consider and discuss:</w:t>
            </w:r>
          </w:p>
          <w:p w14:paraId="6E80B2F9" w14:textId="77777777" w:rsidR="00F25864" w:rsidRDefault="00F25864" w:rsidP="00294C7E">
            <w:pPr>
              <w:spacing w:before="40" w:after="40"/>
              <w:rPr>
                <w:i/>
              </w:rPr>
            </w:pPr>
          </w:p>
          <w:p w14:paraId="5A5EE9A6" w14:textId="77777777" w:rsidR="00F25864" w:rsidRPr="00E35B0A" w:rsidRDefault="00F25864" w:rsidP="00294C7E">
            <w:pPr>
              <w:pStyle w:val="ListParagraph"/>
              <w:numPr>
                <w:ilvl w:val="0"/>
                <w:numId w:val="2"/>
              </w:numPr>
              <w:spacing w:before="40" w:after="40"/>
              <w:rPr>
                <w:i/>
              </w:rPr>
            </w:pPr>
            <w:r w:rsidRPr="00E35B0A">
              <w:rPr>
                <w:i/>
              </w:rPr>
              <w:t>Did you achieve you</w:t>
            </w:r>
            <w:r>
              <w:rPr>
                <w:i/>
              </w:rPr>
              <w:t>r</w:t>
            </w:r>
            <w:r w:rsidRPr="00E35B0A">
              <w:rPr>
                <w:i/>
              </w:rPr>
              <w:t xml:space="preserve"> objectives for this sprint?</w:t>
            </w:r>
          </w:p>
          <w:p w14:paraId="0636746D" w14:textId="77777777" w:rsidR="00F25864" w:rsidRPr="00E35B0A" w:rsidRDefault="00F25864" w:rsidP="00294C7E">
            <w:pPr>
              <w:pStyle w:val="ListParagraph"/>
              <w:numPr>
                <w:ilvl w:val="0"/>
                <w:numId w:val="2"/>
              </w:numPr>
              <w:spacing w:before="40" w:after="40"/>
              <w:rPr>
                <w:i/>
              </w:rPr>
            </w:pPr>
            <w:r w:rsidRPr="00E35B0A">
              <w:rPr>
                <w:i/>
              </w:rPr>
              <w:t>Is there a working prototype?</w:t>
            </w:r>
          </w:p>
          <w:p w14:paraId="721D3B62" w14:textId="77777777" w:rsidR="00F25864" w:rsidRPr="00E35B0A" w:rsidRDefault="00F25864" w:rsidP="00294C7E">
            <w:pPr>
              <w:pStyle w:val="ListParagraph"/>
              <w:numPr>
                <w:ilvl w:val="0"/>
                <w:numId w:val="2"/>
              </w:numPr>
              <w:spacing w:before="40" w:after="40"/>
              <w:rPr>
                <w:i/>
              </w:rPr>
            </w:pPr>
            <w:r w:rsidRPr="00E35B0A">
              <w:rPr>
                <w:i/>
              </w:rPr>
              <w:t>What went well, and what did not go well? If things did not go well, what have you learned and what will you do differently for the next sprint?</w:t>
            </w:r>
          </w:p>
          <w:p w14:paraId="667C0ADF" w14:textId="77777777" w:rsidR="00F25864" w:rsidRPr="00E35B0A" w:rsidRDefault="00F25864" w:rsidP="00294C7E">
            <w:pPr>
              <w:pStyle w:val="ListParagraph"/>
              <w:numPr>
                <w:ilvl w:val="0"/>
                <w:numId w:val="2"/>
              </w:numPr>
              <w:spacing w:before="40" w:after="40"/>
              <w:rPr>
                <w:i/>
              </w:rPr>
            </w:pPr>
            <w:r w:rsidRPr="00E35B0A">
              <w:rPr>
                <w:i/>
              </w:rPr>
              <w:t xml:space="preserve">Is there any feedback from the </w:t>
            </w:r>
            <w:r>
              <w:rPr>
                <w:i/>
              </w:rPr>
              <w:t>customer</w:t>
            </w:r>
            <w:r w:rsidRPr="00E35B0A">
              <w:rPr>
                <w:i/>
              </w:rPr>
              <w:t>?</w:t>
            </w:r>
          </w:p>
          <w:p w14:paraId="3FB9F8FC" w14:textId="77777777" w:rsidR="00F25864" w:rsidRDefault="00F25864" w:rsidP="00294C7E">
            <w:pPr>
              <w:spacing w:before="40" w:after="40"/>
            </w:pPr>
          </w:p>
          <w:p w14:paraId="5C91AB92" w14:textId="77777777" w:rsidR="00F25864" w:rsidRDefault="00F25864" w:rsidP="00294C7E">
            <w:pPr>
              <w:spacing w:before="40" w:after="40"/>
            </w:pP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3F2EC2"/>
    <w:rsid w:val="004478F9"/>
    <w:rsid w:val="005258FF"/>
    <w:rsid w:val="005546EF"/>
    <w:rsid w:val="006A7D58"/>
    <w:rsid w:val="00763427"/>
    <w:rsid w:val="008C033C"/>
    <w:rsid w:val="00BD617F"/>
    <w:rsid w:val="00E67E50"/>
    <w:rsid w:val="00F25864"/>
    <w:rsid w:val="00F550DC"/>
    <w:rsid w:val="00FB3A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C5A18BAE-3AD3-41B2-A133-9C3C8B3BD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Fadia Yaghmour</cp:lastModifiedBy>
  <cp:revision>7</cp:revision>
  <dcterms:created xsi:type="dcterms:W3CDTF">2021-03-15T00:41:00Z</dcterms:created>
  <dcterms:modified xsi:type="dcterms:W3CDTF">2021-03-15T07:49:00Z</dcterms:modified>
</cp:coreProperties>
</file>